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abriel Albarr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br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barr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28 North Kilbourn Avenue, Chicago, IL, USA Chicago, IL, USA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barran.gabrie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741436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kas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